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F531A" w:rsidRPr="00297846" w:rsidRDefault="00AD74A2" w:rsidP="00AD74A2">
      <w:pPr>
        <w:jc w:val="center"/>
        <w:rPr>
          <w:b/>
          <w:u w:val="single"/>
        </w:rPr>
      </w:pPr>
      <w:r w:rsidRPr="00297846">
        <w:rPr>
          <w:b/>
          <w:u w:val="single"/>
        </w:rPr>
        <w:t>Chantal Augustine</w:t>
      </w:r>
    </w:p>
    <w:p w:rsidR="00AD74A2" w:rsidRDefault="00AD74A2" w:rsidP="00AD74A2">
      <w:pPr>
        <w:jc w:val="center"/>
      </w:pPr>
      <w:r>
        <w:t xml:space="preserve">#61 </w:t>
      </w:r>
      <w:proofErr w:type="spellStart"/>
      <w:r>
        <w:t>Carib</w:t>
      </w:r>
      <w:proofErr w:type="spellEnd"/>
      <w:r>
        <w:t xml:space="preserve"> </w:t>
      </w:r>
      <w:r w:rsidRPr="00AD74A2">
        <w:rPr>
          <w:noProof/>
        </w:rPr>
        <w:t>Circular,</w:t>
      </w:r>
      <w:r>
        <w:rPr>
          <w:noProof/>
        </w:rPr>
        <w:t xml:space="preserve"> </w:t>
      </w:r>
      <w:r w:rsidRPr="00AD74A2">
        <w:rPr>
          <w:noProof/>
        </w:rPr>
        <w:t>La</w:t>
      </w:r>
      <w:r>
        <w:t xml:space="preserve"> </w:t>
      </w:r>
      <w:r w:rsidRPr="00AD74A2">
        <w:rPr>
          <w:noProof/>
        </w:rPr>
        <w:t>Platta</w:t>
      </w:r>
      <w:r>
        <w:t xml:space="preserve"> Gardens </w:t>
      </w:r>
      <w:r w:rsidR="003A5C9E">
        <w:t>Valencia</w:t>
      </w:r>
    </w:p>
    <w:p w:rsidR="00AD74A2" w:rsidRDefault="008779E3" w:rsidP="00AD74A2">
      <w:pPr>
        <w:jc w:val="center"/>
      </w:pPr>
      <w:hyperlink r:id="rId5" w:history="1">
        <w:r w:rsidR="00AD74A2" w:rsidRPr="005A46BE">
          <w:rPr>
            <w:rStyle w:val="Hyperlink"/>
          </w:rPr>
          <w:t>Francescaaugustine@yahoo.com</w:t>
        </w:r>
      </w:hyperlink>
    </w:p>
    <w:p w:rsidR="00AD74A2" w:rsidRDefault="00AD74A2" w:rsidP="00AD74A2">
      <w:pPr>
        <w:jc w:val="center"/>
      </w:pPr>
      <w:r>
        <w:t>868-310-4274</w:t>
      </w:r>
    </w:p>
    <w:p w:rsidR="00AD74A2" w:rsidRDefault="00AD74A2" w:rsidP="00AD74A2">
      <w:pPr>
        <w:jc w:val="center"/>
      </w:pPr>
    </w:p>
    <w:p w:rsidR="00AD74A2" w:rsidRPr="00910087" w:rsidRDefault="00AD74A2" w:rsidP="00AD74A2">
      <w:pPr>
        <w:rPr>
          <w:b/>
          <w:sz w:val="24"/>
        </w:rPr>
      </w:pPr>
      <w:r w:rsidRPr="00910087">
        <w:rPr>
          <w:b/>
          <w:sz w:val="24"/>
        </w:rPr>
        <w:t>Objective</w:t>
      </w:r>
    </w:p>
    <w:p w:rsidR="00AD74A2" w:rsidRPr="00910087" w:rsidRDefault="00AD74A2" w:rsidP="00AD74A2">
      <w:pPr>
        <w:rPr>
          <w:sz w:val="24"/>
        </w:rPr>
      </w:pPr>
      <w:r w:rsidRPr="00910087">
        <w:rPr>
          <w:sz w:val="24"/>
        </w:rPr>
        <w:t xml:space="preserve">To occupy my time productively in your company’s </w:t>
      </w:r>
      <w:r w:rsidRPr="00910087">
        <w:rPr>
          <w:noProof/>
          <w:sz w:val="24"/>
        </w:rPr>
        <w:t>environment, by</w:t>
      </w:r>
      <w:r w:rsidRPr="00910087">
        <w:rPr>
          <w:sz w:val="24"/>
        </w:rPr>
        <w:t xml:space="preserve"> becoming a team member of your staff.</w:t>
      </w:r>
    </w:p>
    <w:p w:rsidR="00B6540D" w:rsidRPr="00910087" w:rsidRDefault="00B6540D" w:rsidP="00AD74A2">
      <w:pPr>
        <w:rPr>
          <w:sz w:val="24"/>
        </w:rPr>
      </w:pPr>
    </w:p>
    <w:p w:rsidR="00AD74A2" w:rsidRPr="00910087" w:rsidRDefault="00AD74A2" w:rsidP="00AD74A2">
      <w:pPr>
        <w:rPr>
          <w:b/>
          <w:sz w:val="24"/>
        </w:rPr>
      </w:pPr>
      <w:r w:rsidRPr="00910087">
        <w:rPr>
          <w:b/>
          <w:sz w:val="24"/>
        </w:rPr>
        <w:t>Education</w:t>
      </w:r>
    </w:p>
    <w:p w:rsidR="00AD74A2" w:rsidRPr="00910087" w:rsidRDefault="00AD74A2" w:rsidP="00AD74A2">
      <w:pPr>
        <w:rPr>
          <w:sz w:val="24"/>
        </w:rPr>
      </w:pPr>
      <w:proofErr w:type="spellStart"/>
      <w:r w:rsidRPr="00910087">
        <w:rPr>
          <w:b/>
          <w:sz w:val="24"/>
        </w:rPr>
        <w:t>Carapichaima</w:t>
      </w:r>
      <w:proofErr w:type="spellEnd"/>
      <w:r w:rsidRPr="00910087">
        <w:rPr>
          <w:b/>
          <w:sz w:val="24"/>
        </w:rPr>
        <w:t xml:space="preserve"> East Secondary High School</w:t>
      </w:r>
      <w:r w:rsidRPr="00910087">
        <w:rPr>
          <w:sz w:val="24"/>
        </w:rPr>
        <w:t xml:space="preserve"> 2006-2011</w:t>
      </w:r>
    </w:p>
    <w:p w:rsidR="00AD74A2" w:rsidRPr="00910087" w:rsidRDefault="00910087" w:rsidP="00AD74A2">
      <w:pPr>
        <w:rPr>
          <w:sz w:val="24"/>
        </w:rPr>
      </w:pPr>
      <w:r w:rsidRPr="00910087">
        <w:rPr>
          <w:b/>
          <w:sz w:val="24"/>
        </w:rPr>
        <w:t>Sangre Grande</w:t>
      </w:r>
      <w:r w:rsidR="00AD74A2" w:rsidRPr="00910087">
        <w:rPr>
          <w:b/>
          <w:sz w:val="24"/>
        </w:rPr>
        <w:t xml:space="preserve"> High School</w:t>
      </w:r>
      <w:r w:rsidR="00AD74A2" w:rsidRPr="00910087">
        <w:rPr>
          <w:sz w:val="24"/>
        </w:rPr>
        <w:t xml:space="preserve"> 2011-2012</w:t>
      </w:r>
    </w:p>
    <w:p w:rsidR="00B6540D" w:rsidRPr="00910087" w:rsidRDefault="00B6540D" w:rsidP="00AD74A2">
      <w:pPr>
        <w:rPr>
          <w:b/>
          <w:sz w:val="28"/>
        </w:rPr>
      </w:pPr>
      <w:r w:rsidRPr="00910087">
        <w:rPr>
          <w:b/>
          <w:sz w:val="28"/>
        </w:rPr>
        <w:t>Awards</w:t>
      </w:r>
    </w:p>
    <w:p w:rsidR="00AD74A2" w:rsidRPr="00910087" w:rsidRDefault="00AD74A2" w:rsidP="00AD74A2">
      <w:pPr>
        <w:rPr>
          <w:sz w:val="24"/>
        </w:rPr>
      </w:pPr>
      <w:r w:rsidRPr="00910087">
        <w:rPr>
          <w:b/>
          <w:sz w:val="24"/>
        </w:rPr>
        <w:t>CSEC</w:t>
      </w:r>
      <w:r w:rsidRPr="00910087">
        <w:rPr>
          <w:sz w:val="24"/>
        </w:rPr>
        <w:t>-</w:t>
      </w:r>
      <w:r w:rsidR="00910087" w:rsidRPr="00910087">
        <w:rPr>
          <w:sz w:val="24"/>
        </w:rPr>
        <w:t>5 o’</w:t>
      </w:r>
      <w:r w:rsidRPr="00910087">
        <w:rPr>
          <w:sz w:val="24"/>
        </w:rPr>
        <w:t xml:space="preserve"> Levels-English </w:t>
      </w:r>
      <w:r w:rsidRPr="00910087">
        <w:rPr>
          <w:noProof/>
          <w:sz w:val="24"/>
        </w:rPr>
        <w:t>A,</w:t>
      </w:r>
      <w:r w:rsidRPr="00910087">
        <w:rPr>
          <w:sz w:val="24"/>
        </w:rPr>
        <w:t xml:space="preserve"> Spanish, Principle of Business, Principle of </w:t>
      </w:r>
      <w:r w:rsidRPr="00910087">
        <w:rPr>
          <w:noProof/>
          <w:sz w:val="24"/>
        </w:rPr>
        <w:t>Accounts,</w:t>
      </w:r>
      <w:r w:rsidRPr="00910087">
        <w:rPr>
          <w:sz w:val="24"/>
        </w:rPr>
        <w:t xml:space="preserve"> Social Studies</w:t>
      </w:r>
    </w:p>
    <w:p w:rsidR="00AD74A2" w:rsidRPr="00910087" w:rsidRDefault="00AD74A2" w:rsidP="00AD74A2">
      <w:pPr>
        <w:rPr>
          <w:sz w:val="24"/>
        </w:rPr>
      </w:pPr>
      <w:r w:rsidRPr="00910087">
        <w:rPr>
          <w:b/>
          <w:sz w:val="24"/>
        </w:rPr>
        <w:t>Certificate of completion</w:t>
      </w:r>
      <w:r w:rsidRPr="00910087">
        <w:rPr>
          <w:sz w:val="24"/>
        </w:rPr>
        <w:t xml:space="preserve"> from </w:t>
      </w:r>
      <w:proofErr w:type="spellStart"/>
      <w:r w:rsidRPr="00910087">
        <w:rPr>
          <w:sz w:val="24"/>
        </w:rPr>
        <w:t>Sital</w:t>
      </w:r>
      <w:proofErr w:type="spellEnd"/>
      <w:r w:rsidRPr="00910087">
        <w:rPr>
          <w:sz w:val="24"/>
        </w:rPr>
        <w:t>-Microsoft Word</w:t>
      </w:r>
    </w:p>
    <w:p w:rsidR="00AD74A2" w:rsidRPr="00910087" w:rsidRDefault="00AD74A2" w:rsidP="00AD74A2">
      <w:pPr>
        <w:rPr>
          <w:sz w:val="24"/>
        </w:rPr>
      </w:pPr>
      <w:r w:rsidRPr="00910087">
        <w:rPr>
          <w:b/>
          <w:sz w:val="24"/>
        </w:rPr>
        <w:t>Certificate of</w:t>
      </w:r>
      <w:r w:rsidRPr="00910087">
        <w:rPr>
          <w:sz w:val="24"/>
        </w:rPr>
        <w:t xml:space="preserve"> </w:t>
      </w:r>
      <w:r w:rsidRPr="00910087">
        <w:rPr>
          <w:b/>
          <w:sz w:val="24"/>
        </w:rPr>
        <w:t>completion</w:t>
      </w:r>
      <w:r w:rsidRPr="00910087">
        <w:rPr>
          <w:sz w:val="24"/>
        </w:rPr>
        <w:t xml:space="preserve"> from </w:t>
      </w:r>
      <w:r w:rsidRPr="00910087">
        <w:rPr>
          <w:noProof/>
          <w:sz w:val="24"/>
        </w:rPr>
        <w:t>Sital</w:t>
      </w:r>
      <w:r w:rsidRPr="00910087">
        <w:rPr>
          <w:sz w:val="24"/>
        </w:rPr>
        <w:t>- Microsoft Excel</w:t>
      </w:r>
    </w:p>
    <w:p w:rsidR="00AD74A2" w:rsidRPr="00910087" w:rsidRDefault="00AD74A2" w:rsidP="00AD74A2">
      <w:pPr>
        <w:rPr>
          <w:sz w:val="24"/>
        </w:rPr>
      </w:pPr>
      <w:r w:rsidRPr="00910087">
        <w:rPr>
          <w:b/>
          <w:sz w:val="24"/>
        </w:rPr>
        <w:t>Certificate of completion</w:t>
      </w:r>
      <w:r w:rsidRPr="00910087">
        <w:rPr>
          <w:sz w:val="24"/>
        </w:rPr>
        <w:t xml:space="preserve"> –Youth Apprenticeship Program </w:t>
      </w:r>
      <w:r w:rsidRPr="00910087">
        <w:rPr>
          <w:noProof/>
          <w:sz w:val="24"/>
        </w:rPr>
        <w:t>(Y.A.P.A): Agriculture</w:t>
      </w:r>
    </w:p>
    <w:p w:rsidR="00AD74A2" w:rsidRPr="00910087" w:rsidRDefault="00AD74A2" w:rsidP="00AD74A2">
      <w:pPr>
        <w:rPr>
          <w:sz w:val="24"/>
        </w:rPr>
      </w:pPr>
      <w:r w:rsidRPr="00910087">
        <w:rPr>
          <w:b/>
          <w:sz w:val="24"/>
        </w:rPr>
        <w:t>Completed Course</w:t>
      </w:r>
      <w:r w:rsidRPr="00910087">
        <w:rPr>
          <w:sz w:val="24"/>
        </w:rPr>
        <w:t xml:space="preserve"> at U.W.I- Taxation with Bookkeeping and Accounting</w:t>
      </w:r>
    </w:p>
    <w:p w:rsidR="00297846" w:rsidRPr="00910087" w:rsidRDefault="00297846" w:rsidP="00AD74A2">
      <w:pPr>
        <w:rPr>
          <w:sz w:val="24"/>
        </w:rPr>
      </w:pPr>
      <w:r w:rsidRPr="00910087">
        <w:rPr>
          <w:b/>
          <w:sz w:val="24"/>
        </w:rPr>
        <w:t>Completed Course</w:t>
      </w:r>
      <w:r w:rsidRPr="00910087">
        <w:rPr>
          <w:sz w:val="24"/>
        </w:rPr>
        <w:t xml:space="preserve"> at U.W.I- Human Resource Management</w:t>
      </w:r>
    </w:p>
    <w:p w:rsidR="00297846" w:rsidRPr="00910087" w:rsidRDefault="00AD74A2" w:rsidP="00AD74A2">
      <w:pPr>
        <w:rPr>
          <w:sz w:val="24"/>
        </w:rPr>
      </w:pPr>
      <w:r w:rsidRPr="00910087">
        <w:rPr>
          <w:b/>
          <w:sz w:val="24"/>
        </w:rPr>
        <w:t xml:space="preserve">Certificate of </w:t>
      </w:r>
      <w:r w:rsidRPr="00910087">
        <w:rPr>
          <w:b/>
          <w:noProof/>
          <w:sz w:val="24"/>
        </w:rPr>
        <w:t>Completion</w:t>
      </w:r>
      <w:r w:rsidRPr="00910087">
        <w:rPr>
          <w:sz w:val="24"/>
        </w:rPr>
        <w:t xml:space="preserve"> at </w:t>
      </w:r>
      <w:r w:rsidRPr="00910087">
        <w:rPr>
          <w:noProof/>
          <w:sz w:val="24"/>
        </w:rPr>
        <w:t>Sital</w:t>
      </w:r>
      <w:r w:rsidRPr="00910087">
        <w:rPr>
          <w:sz w:val="24"/>
        </w:rPr>
        <w:t xml:space="preserve">-Airline &amp; Reservation </w:t>
      </w:r>
    </w:p>
    <w:p w:rsidR="00AD74A2" w:rsidRPr="00910087" w:rsidRDefault="00AD74A2" w:rsidP="00AD74A2">
      <w:pPr>
        <w:rPr>
          <w:sz w:val="24"/>
        </w:rPr>
      </w:pPr>
      <w:r w:rsidRPr="00910087">
        <w:rPr>
          <w:b/>
          <w:sz w:val="24"/>
        </w:rPr>
        <w:t>Certificate of completion</w:t>
      </w:r>
      <w:r w:rsidRPr="00910087">
        <w:rPr>
          <w:sz w:val="24"/>
        </w:rPr>
        <w:t xml:space="preserve"> at </w:t>
      </w:r>
      <w:r w:rsidR="00297846" w:rsidRPr="00910087">
        <w:rPr>
          <w:sz w:val="24"/>
        </w:rPr>
        <w:t>Administrative Career Training Institute &amp; Recruitment Agency- Administrative Assistant</w:t>
      </w:r>
    </w:p>
    <w:p w:rsidR="00297846" w:rsidRPr="00910087" w:rsidRDefault="00297846" w:rsidP="00AD74A2">
      <w:pPr>
        <w:rPr>
          <w:sz w:val="24"/>
        </w:rPr>
      </w:pPr>
      <w:r w:rsidRPr="00910087">
        <w:rPr>
          <w:b/>
          <w:sz w:val="24"/>
        </w:rPr>
        <w:t>Certificate of completion</w:t>
      </w:r>
      <w:r w:rsidRPr="00910087">
        <w:rPr>
          <w:sz w:val="24"/>
        </w:rPr>
        <w:t xml:space="preserve"> at Administrative Career Training Institute &amp; Recruitment Agency- Peachtree Accounting</w:t>
      </w:r>
    </w:p>
    <w:p w:rsidR="00297846" w:rsidRPr="00910087" w:rsidRDefault="00297846" w:rsidP="00AD74A2">
      <w:pPr>
        <w:rPr>
          <w:sz w:val="24"/>
        </w:rPr>
      </w:pPr>
    </w:p>
    <w:p w:rsidR="00AD74A2" w:rsidRPr="00910087" w:rsidRDefault="00AD74A2" w:rsidP="00AD74A2">
      <w:pPr>
        <w:rPr>
          <w:sz w:val="24"/>
        </w:rPr>
      </w:pPr>
      <w:r w:rsidRPr="00910087">
        <w:rPr>
          <w:b/>
          <w:noProof/>
          <w:sz w:val="28"/>
        </w:rPr>
        <w:lastRenderedPageBreak/>
        <w:t>Experience:</w:t>
      </w:r>
      <w:r w:rsidRPr="00910087">
        <w:rPr>
          <w:sz w:val="24"/>
        </w:rPr>
        <w:t xml:space="preserve"> </w:t>
      </w:r>
      <w:r w:rsidRPr="00910087">
        <w:rPr>
          <w:noProof/>
          <w:sz w:val="24"/>
        </w:rPr>
        <w:t>TTUTOR</w:t>
      </w:r>
      <w:r w:rsidRPr="00910087">
        <w:rPr>
          <w:sz w:val="24"/>
        </w:rPr>
        <w:t xml:space="preserve"> </w:t>
      </w:r>
      <w:r w:rsidR="00910087" w:rsidRPr="00910087">
        <w:rPr>
          <w:sz w:val="24"/>
        </w:rPr>
        <w:t>office (</w:t>
      </w:r>
      <w:r w:rsidRPr="00910087">
        <w:rPr>
          <w:sz w:val="24"/>
        </w:rPr>
        <w:t xml:space="preserve">Sangre </w:t>
      </w:r>
      <w:r w:rsidR="00910087" w:rsidRPr="00910087">
        <w:rPr>
          <w:sz w:val="24"/>
        </w:rPr>
        <w:t>Grande)</w:t>
      </w:r>
      <w:r w:rsidRPr="00910087">
        <w:rPr>
          <w:sz w:val="24"/>
        </w:rPr>
        <w:t xml:space="preserve"> –Assistant Secretary </w:t>
      </w:r>
    </w:p>
    <w:p w:rsidR="00AD74A2" w:rsidRPr="00910087" w:rsidRDefault="00AD74A2" w:rsidP="00AD74A2">
      <w:pPr>
        <w:rPr>
          <w:noProof/>
          <w:sz w:val="24"/>
        </w:rPr>
      </w:pPr>
      <w:r w:rsidRPr="00910087">
        <w:rPr>
          <w:sz w:val="24"/>
        </w:rPr>
        <w:t xml:space="preserve">Ann-Denise’s </w:t>
      </w:r>
      <w:r w:rsidRPr="00910087">
        <w:rPr>
          <w:noProof/>
          <w:sz w:val="24"/>
        </w:rPr>
        <w:t>Fashions –Customer Service Representative sales with retail clothing</w:t>
      </w:r>
    </w:p>
    <w:p w:rsidR="00AD74A2" w:rsidRPr="00910087" w:rsidRDefault="00AD74A2" w:rsidP="00AD74A2">
      <w:pPr>
        <w:rPr>
          <w:noProof/>
          <w:sz w:val="24"/>
        </w:rPr>
      </w:pPr>
      <w:r w:rsidRPr="00910087">
        <w:rPr>
          <w:noProof/>
          <w:sz w:val="24"/>
        </w:rPr>
        <w:t>Xtra Foods – Cashier/Customer Service Representative</w:t>
      </w:r>
    </w:p>
    <w:p w:rsidR="00AD74A2" w:rsidRPr="00910087" w:rsidRDefault="00AD74A2" w:rsidP="00AD74A2">
      <w:pPr>
        <w:rPr>
          <w:noProof/>
          <w:sz w:val="24"/>
        </w:rPr>
      </w:pPr>
      <w:r w:rsidRPr="00910087">
        <w:rPr>
          <w:noProof/>
          <w:sz w:val="24"/>
        </w:rPr>
        <w:t xml:space="preserve">                       Pricing Personnel-working among computer</w:t>
      </w:r>
    </w:p>
    <w:p w:rsidR="00AD74A2" w:rsidRPr="00910087" w:rsidRDefault="00AD74A2" w:rsidP="00AD74A2">
      <w:pPr>
        <w:rPr>
          <w:noProof/>
          <w:sz w:val="24"/>
        </w:rPr>
      </w:pPr>
      <w:r w:rsidRPr="00910087">
        <w:rPr>
          <w:noProof/>
          <w:sz w:val="24"/>
        </w:rPr>
        <w:t xml:space="preserve">                       Data Entry – </w:t>
      </w:r>
      <w:r w:rsidR="00297846" w:rsidRPr="00910087">
        <w:rPr>
          <w:noProof/>
          <w:sz w:val="24"/>
        </w:rPr>
        <w:t>E</w:t>
      </w:r>
      <w:r w:rsidRPr="00910087">
        <w:rPr>
          <w:noProof/>
          <w:sz w:val="24"/>
        </w:rPr>
        <w:t>ntering stocks, keeping records</w:t>
      </w:r>
    </w:p>
    <w:p w:rsidR="00AD74A2" w:rsidRPr="00910087" w:rsidRDefault="00AD74A2" w:rsidP="00AD74A2">
      <w:pPr>
        <w:rPr>
          <w:noProof/>
          <w:sz w:val="24"/>
        </w:rPr>
      </w:pPr>
      <w:r w:rsidRPr="00910087">
        <w:rPr>
          <w:noProof/>
          <w:sz w:val="24"/>
        </w:rPr>
        <w:t>Iqor Call Centre – Call agent</w:t>
      </w:r>
    </w:p>
    <w:p w:rsidR="00297846" w:rsidRPr="00910087" w:rsidRDefault="00297846" w:rsidP="00AD74A2">
      <w:pPr>
        <w:rPr>
          <w:noProof/>
          <w:sz w:val="24"/>
        </w:rPr>
      </w:pPr>
    </w:p>
    <w:p w:rsidR="00297846" w:rsidRPr="00910087" w:rsidRDefault="00297846" w:rsidP="00297846">
      <w:pPr>
        <w:rPr>
          <w:b/>
          <w:noProof/>
          <w:sz w:val="24"/>
        </w:rPr>
      </w:pPr>
      <w:r w:rsidRPr="00910087">
        <w:rPr>
          <w:b/>
          <w:noProof/>
          <w:sz w:val="24"/>
        </w:rPr>
        <w:t>Capabilities</w:t>
      </w:r>
    </w:p>
    <w:p w:rsidR="00297846" w:rsidRPr="00910087" w:rsidRDefault="00297846" w:rsidP="00297846">
      <w:pPr>
        <w:pStyle w:val="ListParagraph"/>
        <w:numPr>
          <w:ilvl w:val="0"/>
          <w:numId w:val="2"/>
        </w:numPr>
        <w:rPr>
          <w:noProof/>
          <w:sz w:val="24"/>
        </w:rPr>
      </w:pPr>
      <w:r w:rsidRPr="00910087">
        <w:rPr>
          <w:noProof/>
          <w:sz w:val="24"/>
        </w:rPr>
        <w:t>Communicate effectively when dealing with individuals of diverse interest and levels of authority displaying positive professional interaction.</w:t>
      </w:r>
    </w:p>
    <w:p w:rsidR="00297846" w:rsidRPr="00910087" w:rsidRDefault="00297846" w:rsidP="00297846">
      <w:pPr>
        <w:pStyle w:val="ListParagraph"/>
        <w:numPr>
          <w:ilvl w:val="0"/>
          <w:numId w:val="2"/>
        </w:numPr>
        <w:rPr>
          <w:noProof/>
          <w:sz w:val="24"/>
        </w:rPr>
      </w:pPr>
      <w:r w:rsidRPr="00910087">
        <w:rPr>
          <w:noProof/>
          <w:sz w:val="24"/>
        </w:rPr>
        <w:t>Work both independently and as a team member supervised and unsupervised.</w:t>
      </w:r>
    </w:p>
    <w:p w:rsidR="00297846" w:rsidRPr="00910087" w:rsidRDefault="00297846" w:rsidP="00297846">
      <w:pPr>
        <w:pStyle w:val="ListParagraph"/>
        <w:numPr>
          <w:ilvl w:val="0"/>
          <w:numId w:val="2"/>
        </w:numPr>
        <w:rPr>
          <w:noProof/>
          <w:sz w:val="24"/>
        </w:rPr>
      </w:pPr>
      <w:r w:rsidRPr="00910087">
        <w:rPr>
          <w:noProof/>
          <w:sz w:val="24"/>
        </w:rPr>
        <w:t>Retain, reiterate and display received information accurately.</w:t>
      </w:r>
    </w:p>
    <w:p w:rsidR="00297846" w:rsidRPr="00910087" w:rsidRDefault="00297846" w:rsidP="00297846">
      <w:pPr>
        <w:pStyle w:val="ListParagraph"/>
        <w:numPr>
          <w:ilvl w:val="0"/>
          <w:numId w:val="2"/>
        </w:numPr>
        <w:rPr>
          <w:noProof/>
          <w:sz w:val="24"/>
        </w:rPr>
      </w:pPr>
      <w:r w:rsidRPr="00910087">
        <w:rPr>
          <w:noProof/>
          <w:sz w:val="24"/>
        </w:rPr>
        <w:t>Microsoft Word, Excel, PowerPoint, Access and Publisher</w:t>
      </w:r>
    </w:p>
    <w:p w:rsidR="00297846" w:rsidRPr="00910087" w:rsidRDefault="00297846" w:rsidP="00297846">
      <w:pPr>
        <w:pStyle w:val="ListParagraph"/>
        <w:numPr>
          <w:ilvl w:val="0"/>
          <w:numId w:val="2"/>
        </w:numPr>
        <w:rPr>
          <w:noProof/>
          <w:sz w:val="24"/>
        </w:rPr>
      </w:pPr>
      <w:r w:rsidRPr="00910087">
        <w:rPr>
          <w:noProof/>
          <w:sz w:val="24"/>
        </w:rPr>
        <w:t>Conversational and written Spanish</w:t>
      </w:r>
    </w:p>
    <w:p w:rsidR="00297846" w:rsidRPr="00910087" w:rsidRDefault="00297846" w:rsidP="00297846">
      <w:pPr>
        <w:pStyle w:val="ListParagraph"/>
        <w:numPr>
          <w:ilvl w:val="0"/>
          <w:numId w:val="2"/>
        </w:numPr>
        <w:rPr>
          <w:noProof/>
          <w:sz w:val="24"/>
        </w:rPr>
      </w:pPr>
      <w:r w:rsidRPr="00910087">
        <w:rPr>
          <w:noProof/>
          <w:sz w:val="24"/>
        </w:rPr>
        <w:t>Ability to Multitask.</w:t>
      </w:r>
    </w:p>
    <w:p w:rsidR="00297846" w:rsidRPr="00910087" w:rsidRDefault="00297846" w:rsidP="00297846">
      <w:pPr>
        <w:pStyle w:val="ListParagraph"/>
        <w:numPr>
          <w:ilvl w:val="0"/>
          <w:numId w:val="2"/>
        </w:numPr>
        <w:rPr>
          <w:noProof/>
          <w:sz w:val="24"/>
        </w:rPr>
      </w:pPr>
      <w:r w:rsidRPr="00910087">
        <w:rPr>
          <w:noProof/>
          <w:sz w:val="24"/>
        </w:rPr>
        <w:t>Ability to problem solves.</w:t>
      </w:r>
    </w:p>
    <w:p w:rsidR="00297846" w:rsidRPr="00910087" w:rsidRDefault="00297846" w:rsidP="00AD74A2">
      <w:pPr>
        <w:rPr>
          <w:noProof/>
          <w:sz w:val="24"/>
        </w:rPr>
      </w:pPr>
    </w:p>
    <w:p w:rsidR="00AD74A2" w:rsidRPr="00910087" w:rsidRDefault="00AD74A2" w:rsidP="00AD74A2">
      <w:pPr>
        <w:rPr>
          <w:noProof/>
          <w:sz w:val="24"/>
        </w:rPr>
      </w:pPr>
    </w:p>
    <w:p w:rsidR="00AD74A2" w:rsidRPr="00910087" w:rsidRDefault="00AD74A2" w:rsidP="00AD74A2">
      <w:pPr>
        <w:rPr>
          <w:sz w:val="24"/>
        </w:rPr>
      </w:pPr>
    </w:p>
    <w:p w:rsidR="00AD74A2" w:rsidRDefault="00AD74A2" w:rsidP="00AD74A2">
      <w:pPr>
        <w:jc w:val="center"/>
      </w:pPr>
    </w:p>
    <w:sectPr w:rsidR="00AD74A2" w:rsidSect="0005076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BFC7B83"/>
    <w:multiLevelType w:val="hybridMultilevel"/>
    <w:tmpl w:val="598238CC"/>
    <w:lvl w:ilvl="0" w:tplc="2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8120E62"/>
    <w:multiLevelType w:val="hybridMultilevel"/>
    <w:tmpl w:val="DB1A1AD6"/>
    <w:lvl w:ilvl="0" w:tplc="2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TY3NbMwMLA0MzM0tbRQ0lEKTi0uzszPAykwrgUAi7LYCSwAAAA="/>
  </w:docVars>
  <w:rsids>
    <w:rsidRoot w:val="00AD74A2"/>
    <w:rsid w:val="00050767"/>
    <w:rsid w:val="00297846"/>
    <w:rsid w:val="002A5568"/>
    <w:rsid w:val="003A5C9E"/>
    <w:rsid w:val="00433A73"/>
    <w:rsid w:val="008779E3"/>
    <w:rsid w:val="00910087"/>
    <w:rsid w:val="009373B1"/>
    <w:rsid w:val="00AD74A2"/>
    <w:rsid w:val="00B43F96"/>
    <w:rsid w:val="00B6540D"/>
    <w:rsid w:val="00C5323D"/>
    <w:rsid w:val="00D31F74"/>
    <w:rsid w:val="00EE36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T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07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74A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9784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rancescaaugustine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8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tal Augustine</dc:creator>
  <cp:lastModifiedBy>Chantal Augustine</cp:lastModifiedBy>
  <cp:revision>2</cp:revision>
  <cp:lastPrinted>2017-07-06T12:08:00Z</cp:lastPrinted>
  <dcterms:created xsi:type="dcterms:W3CDTF">2017-07-11T08:54:00Z</dcterms:created>
  <dcterms:modified xsi:type="dcterms:W3CDTF">2017-07-11T08:54:00Z</dcterms:modified>
</cp:coreProperties>
</file>